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Philippines</w:t>
      </w:r>
      <w:r>
        <w:t xml:space="preserve"> </w:t>
      </w:r>
      <w:r>
        <w:t xml:space="preserve">Manila</w:t>
      </w:r>
    </w:p>
    <w:bookmarkStart w:id="21" w:name="X7ce8b21af4ec3e7301888b477d09079bdffbacf"/>
    <w:p>
      <w:pPr>
        <w:pStyle w:val="Heading1"/>
      </w:pPr>
      <w:r>
        <w:t xml:space="preserve">Cover Letter for Web Designer Position in Philippines Manila</w:t>
      </w:r>
    </w:p>
    <w:p>
      <w:pPr>
        <w:pStyle w:val="FirstParagraph"/>
      </w:pPr>
      <w:r>
        <w:rPr>
          <w:bCs/>
          <w:b/>
        </w:rPr>
        <w:t xml:space="preserve">John Doe</w:t>
      </w:r>
      <w:r>
        <w:br/>
      </w:r>
      <w:r>
        <w:t xml:space="preserve">123 Main Street, Makati City, Metro Manila</w:t>
      </w:r>
      <w:r>
        <w:br/>
      </w:r>
      <w:r>
        <w:t xml:space="preserve">+639123456789 | johndoe@example.com | www.johndoeportfolio.com</w:t>
      </w:r>
    </w:p>
    <w:p>
      <w:pPr>
        <w:pStyle w:val="BodyText"/>
      </w:pPr>
      <w:r>
        <w:t xml:space="preserve">April 5, 2024</w:t>
      </w:r>
    </w:p>
    <w:p>
      <w:pPr>
        <w:pStyle w:val="BodyText"/>
      </w:pPr>
      <w:r>
        <w:rPr>
          <w:bCs/>
          <w:b/>
        </w:rPr>
        <w:t xml:space="preserve">HR Department</w:t>
      </w:r>
      <w:r>
        <w:br/>
      </w:r>
      <w:r>
        <w:rPr>
          <w:bCs/>
          <w:b/>
        </w:rPr>
        <w:t xml:space="preserve">TechNova Solutions</w:t>
      </w:r>
      <w:r>
        <w:br/>
      </w:r>
      <w:r>
        <w:rPr>
          <w:bCs/>
          <w:b/>
        </w:rPr>
        <w:t xml:space="preserve">456 Cubao Ave, Quezon City, Metro Manila</w:t>
      </w:r>
      <w:r>
        <w:br/>
      </w:r>
      <w:r>
        <w:rPr>
          <w:bCs/>
          <w:b/>
        </w:rPr>
        <w:t xml:space="preserve">Philippines</w:t>
      </w:r>
    </w:p>
    <w:bookmarkStart w:id="20" w:name="dear-hiring-manager"/>
    <w:p>
      <w:pPr>
        <w:pStyle w:val="Heading2"/>
      </w:pPr>
      <w:r>
        <w:t xml:space="preserve">Dear Hiring Manager,</w:t>
      </w:r>
    </w:p>
    <w:p>
      <w:pPr>
        <w:pStyle w:val="FirstParagraph"/>
      </w:pPr>
      <w:r>
        <w:t xml:space="preserve">I am excited to apply for the Web Designer position at TechNova Solutions in Philippines Manila. As a passionate and skilled web designer with over five years of experience in creating visually stunning and user-friendly digital experiences, I am eager to contribute my expertise to your team. The opportunity to work with a forward-thinking company like yours in the vibrant tech ecosystem of Philippines Manila is both thrilling and aligned with my professional goals.</w:t>
      </w:r>
    </w:p>
    <w:p>
      <w:pPr>
        <w:pStyle w:val="BodyText"/>
      </w:pPr>
      <w:r>
        <w:t xml:space="preserve">Throughout my career, I have developed a deep understanding of what it takes to design websites that not only meet client objectives but also resonate with their target audience. My background in web design has been shaped by a blend of creative vision and technical proficiency, allowing me to deliver solutions that are both aesthetically pleasing and functionally robust. Whether working on e-commerce platforms, corporate websites, or mobile-first designs, I prioritize user experience (UX) and responsive layouts to ensure accessibility across all devices.</w:t>
      </w:r>
    </w:p>
    <w:p>
      <w:pPr>
        <w:pStyle w:val="BodyText"/>
      </w:pPr>
      <w:r>
        <w:t xml:space="preserve">One of the key aspects that drew me to the Web Designer role at TechNova Solutions is your commitment to innovation and excellence in digital design. The Philippines Manila market is rapidly evolving, with a growing demand for web solutions that cater to local businesses and global audiences alike. My experience working on projects tailored for Philippine clients has equipped me with insights into the unique challenges and opportunities of this region. For instance, I have designed websites that incorporate multilingual support, localized payment gateways, and culturally relevant visual elements—factors that are critical for success in the Philippines Manila market.</w:t>
      </w:r>
    </w:p>
    <w:p>
      <w:pPr>
        <w:pStyle w:val="BodyText"/>
      </w:pPr>
      <w:r>
        <w:t xml:space="preserve">As a Web Designer in Philippines Manila, I have collaborated with cross-functional teams to deliver projects that align with business goals while maintaining a strong focus on user-centric design. My portfolio includes work for startups, small enterprises, and mid-sized companies across industries such as e-commerce, education, and finance. One notable project involved creating a responsive website for a local online marketplace that increased user engagement by 40% within six months of launch. This success was driven by my attention to detail in optimizing load times, integrating intuitive navigation, and ensuring seamless mobile compatibility—a critical consideration in a region where mobile internet usage dominates.</w:t>
      </w:r>
    </w:p>
    <w:p>
      <w:pPr>
        <w:pStyle w:val="BodyText"/>
      </w:pPr>
      <w:r>
        <w:t xml:space="preserve">In addition to technical skills, I bring a strong understanding of the cultural and economic dynamics of Philippines Manila. The digital landscape here is shaped by factors such as rapid urbanization, rising internet penetration, and a growing preference for localized content. My ability to adapt design strategies to these conditions has enabled me to create websites that not only look great but also drive measurable results. For example, I have implemented SEO best practices tailored to Philippine search trends and leveraged social media integration to enhance brand visibility in the region.</w:t>
      </w:r>
    </w:p>
    <w:p>
      <w:pPr>
        <w:pStyle w:val="BodyText"/>
      </w:pPr>
      <w:r>
        <w:t xml:space="preserve">What sets me apart as a Web Designer is my ability to balance creativity with practicality. I am proficient in industry-standard tools such as Adobe Creative Suite, Figma, and Sketch, as well as coding languages like HTML5, CSS3, and JavaScript. My collaborative approach ensures that I work closely with clients and stakeholders to understand their needs and translate them into effective design solutions. Furthermore, my continuous learning mindset keeps me updated on the latest trends in web design—such as dark mode interfaces, micro-interactions, and AI-driven personalization—that are increasingly relevant in the Philippines Manila tech scene.</w:t>
      </w:r>
    </w:p>
    <w:p>
      <w:pPr>
        <w:pStyle w:val="BodyText"/>
      </w:pPr>
      <w:r>
        <w:t xml:space="preserve">Working in Philippines Manila has taught me the importance of agility and adaptability. The fast-paced environment requires designers to quickly iterate on ideas while maintaining high standards of quality. I thrive in such settings, where creativity meets deadlines, and I have consistently delivered projects on time without compromising on innovation or user experience. My ability to manage multiple tasks simultaneously, coupled with strong communication skills, has allowed me to build lasting relationships with clients and colleagues alike.</w:t>
      </w:r>
    </w:p>
    <w:p>
      <w:pPr>
        <w:pStyle w:val="BodyText"/>
      </w:pPr>
      <w:r>
        <w:t xml:space="preserve">I am particularly drawn to TechNova Solutions because of its reputation for fostering a culture of creativity and collaboration. I am confident that my background in web design, combined with my passion for the Philippine market, would make me a valuable asset to your team. I am eager to bring my expertise in crafting visually compelling and functional websites that align with your company’s vision and goals.</w:t>
      </w:r>
    </w:p>
    <w:p>
      <w:pPr>
        <w:pStyle w:val="BodyText"/>
      </w:pPr>
      <w:r>
        <w:t xml:space="preserve">Thank you for considering my application. I would welcome the opportunity to discuss how my skills and experiences can contribute to the continued success of TechNova Solutions in Philippines Manila. Please feel free to contact me at +639123456789 or johndoe@example.com at your convenience. I look forward to the possibility of working together.</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 in Philippines Manila</dc:title>
  <dc:creator/>
  <cp:keywords/>
  <dcterms:created xsi:type="dcterms:W3CDTF">2025-12-11T14:27:16Z</dcterms:created>
  <dcterms:modified xsi:type="dcterms:W3CDTF">2025-12-11T14:27:16Z</dcterms:modified>
</cp:coreProperties>
</file>

<file path=docProps/custom.xml><?xml version="1.0" encoding="utf-8"?>
<Properties xmlns="http://schemas.openxmlformats.org/officeDocument/2006/custom-properties" xmlns:vt="http://schemas.openxmlformats.org/officeDocument/2006/docPropsVTypes"/>
</file>